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098A701B" w:rsidR="00417F99" w:rsidRPr="00902A64" w:rsidRDefault="00902A64" w:rsidP="00902A64">
      <w:pPr>
        <w:pStyle w:val="ListParagraph"/>
        <w:numPr>
          <w:ilvl w:val="0"/>
          <w:numId w:val="5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0"/>
          <w:szCs w:val="40"/>
        </w:rPr>
        <w:t>Implementation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5C117AC" w:rsidR="00324260" w:rsidRDefault="00902A6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6068C599" w:rsidR="004856A1" w:rsidRDefault="00902A64" w:rsidP="002B17F7">
      <w:pPr>
        <w:pStyle w:val="Heading1"/>
        <w:spacing w:after="240"/>
      </w:pPr>
      <w:r>
        <w:lastRenderedPageBreak/>
        <w:t>Implementation Plan</w:t>
      </w:r>
    </w:p>
    <w:p w14:paraId="4FB87D9E" w14:textId="1B29273C" w:rsidR="00902A64" w:rsidRPr="003057FA" w:rsidRDefault="00902A64" w:rsidP="00902A64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3057FA">
        <w:rPr>
          <w:rFonts w:ascii="Times New Roman" w:hAnsi="Times New Roman" w:cs="Times New Roman"/>
          <w:b/>
          <w:bCs/>
          <w:sz w:val="26"/>
          <w:szCs w:val="26"/>
        </w:rPr>
        <w:t>Implementation Plan:</w:t>
      </w:r>
    </w:p>
    <w:p w14:paraId="1F4FA429" w14:textId="77777777" w:rsidR="004F7643" w:rsidRDefault="004F7643" w:rsidP="003057FA">
      <w:pPr>
        <w:rPr>
          <w:rFonts w:ascii="Times New Roman" w:hAnsi="Times New Roman" w:cs="Times New Roman"/>
          <w:sz w:val="24"/>
          <w:szCs w:val="24"/>
        </w:rPr>
      </w:pPr>
      <w:r w:rsidRPr="004F7643">
        <w:rPr>
          <w:rFonts w:ascii="Times New Roman" w:hAnsi="Times New Roman" w:cs="Times New Roman"/>
          <w:sz w:val="24"/>
          <w:szCs w:val="24"/>
        </w:rPr>
        <w:t>An effective implementation plan guarantees the effective deployment of network framework and administrations as per design specifications. This includes an organized methodology, including planning, execution, approval, and continuous support.</w:t>
      </w:r>
    </w:p>
    <w:p w14:paraId="674B4108" w14:textId="5601D4DA" w:rsidR="003057FA" w:rsidRPr="003057FA" w:rsidRDefault="003057FA" w:rsidP="003057FA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3057FA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E18EACF" w14:textId="7D01B54E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Project Planning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75C05F9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Timeline: Develop a detailed course of events with achievements and cutoff times.</w:t>
      </w:r>
    </w:p>
    <w:p w14:paraId="105DEDBD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 xml:space="preserve">Assets: Allocate assets, including staffs and hardware's. </w:t>
      </w:r>
    </w:p>
    <w:p w14:paraId="7E761BB0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</w:p>
    <w:p w14:paraId="14111957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Deployment Steps:</w:t>
      </w:r>
    </w:p>
    <w:p w14:paraId="4CF1C5F5" w14:textId="64736735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 xml:space="preserve">Hardware Installation: </w:t>
      </w:r>
      <w:r w:rsidR="004F7643">
        <w:rPr>
          <w:rFonts w:ascii="Times New Roman" w:hAnsi="Times New Roman" w:cs="Times New Roman"/>
          <w:sz w:val="24"/>
          <w:szCs w:val="24"/>
        </w:rPr>
        <w:t xml:space="preserve">Setup and </w:t>
      </w:r>
      <w:r w:rsidRPr="003057FA">
        <w:rPr>
          <w:rFonts w:ascii="Times New Roman" w:hAnsi="Times New Roman" w:cs="Times New Roman"/>
          <w:sz w:val="24"/>
          <w:szCs w:val="24"/>
        </w:rPr>
        <w:t>Install network equipment, like switches, routers, and access points.</w:t>
      </w:r>
    </w:p>
    <w:p w14:paraId="72441C72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Software Configuration: Configure network devices and software as per design specifications.</w:t>
      </w:r>
    </w:p>
    <w:p w14:paraId="3A043674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ntegration: Integrate the network with existing frameworks and services.</w:t>
      </w:r>
    </w:p>
    <w:p w14:paraId="4EA9CF7D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89D5F6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Testing and Approval:</w:t>
      </w:r>
    </w:p>
    <w:p w14:paraId="31EFB91E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nitial Testing: Conduct beginning tests to guarantee appropriate installation and configuration.</w:t>
      </w:r>
    </w:p>
    <w:p w14:paraId="549D79F5" w14:textId="77777777" w:rsid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Issue Resolution: Address any issues recognized during testing.</w:t>
      </w:r>
    </w:p>
    <w:p w14:paraId="1187C901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</w:p>
    <w:p w14:paraId="385C7F7A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Go-Live:</w:t>
      </w:r>
    </w:p>
    <w:p w14:paraId="5C10F2C3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Launch: Authoritatively deploy the network and make it functional.</w:t>
      </w:r>
    </w:p>
    <w:p w14:paraId="113DF796" w14:textId="77777777" w:rsid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Monitoring: Monitor the network intently after launch to guarantee stability.</w:t>
      </w:r>
    </w:p>
    <w:p w14:paraId="114FF9AE" w14:textId="77777777" w:rsidR="003057FA" w:rsidRPr="003057FA" w:rsidRDefault="003057FA" w:rsidP="003057F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057FA">
        <w:rPr>
          <w:rFonts w:ascii="Times New Roman" w:hAnsi="Times New Roman" w:cs="Times New Roman"/>
          <w:b/>
          <w:bCs/>
          <w:sz w:val="24"/>
          <w:szCs w:val="24"/>
        </w:rPr>
        <w:t>Documentation:</w:t>
      </w:r>
    </w:p>
    <w:p w14:paraId="24EFCD36" w14:textId="77777777" w:rsidR="003057FA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Setup Documentation: Provide detailed documentation of the network arrangement and configuration.</w:t>
      </w:r>
    </w:p>
    <w:p w14:paraId="45432045" w14:textId="1EA065AA" w:rsidR="00902A64" w:rsidRPr="003057FA" w:rsidRDefault="003057FA" w:rsidP="003057FA">
      <w:pPr>
        <w:rPr>
          <w:rFonts w:ascii="Times New Roman" w:hAnsi="Times New Roman" w:cs="Times New Roman"/>
          <w:sz w:val="24"/>
          <w:szCs w:val="24"/>
        </w:rPr>
      </w:pPr>
      <w:r w:rsidRPr="003057FA">
        <w:rPr>
          <w:rFonts w:ascii="Times New Roman" w:hAnsi="Times New Roman" w:cs="Times New Roman"/>
          <w:sz w:val="24"/>
          <w:szCs w:val="24"/>
        </w:rPr>
        <w:t>Client Guides: Make client guides and preparing materials for end-clients.</w:t>
      </w:r>
    </w:p>
    <w:sdt>
      <w:sdtPr>
        <w:id w:val="106007275"/>
        <w:docPartObj>
          <w:docPartGallery w:val="Bibliographies"/>
          <w:docPartUnique/>
        </w:docPartObj>
      </w:sdtPr>
      <w:sdtEndPr>
        <w:rPr>
          <w:rFonts w:asciiTheme="minorHAnsi" w:eastAsia="SimSun" w:hAnsiTheme="minorHAnsi" w:cstheme="minorBidi"/>
          <w:b w:val="0"/>
          <w:bCs w:val="0"/>
          <w:color w:val="auto"/>
          <w:sz w:val="22"/>
          <w:szCs w:val="22"/>
        </w:rPr>
      </w:sdtEndPr>
      <w:sdtContent>
        <w:p w14:paraId="44CCEF0E" w14:textId="2D564004" w:rsidR="004F7643" w:rsidRDefault="004F7643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04FBCB53" w14:textId="3137F5BD" w:rsidR="004F7643" w:rsidRDefault="004F7643" w:rsidP="004F7643">
              <w:pPr>
                <w:pStyle w:val="Bibliography"/>
              </w:pPr>
              <w:r w:rsidRPr="004F7643">
                <w:t>Xu, K. and Qi, Q. (2014) 'Network Configuration and Management Strategies for Large-scale Deployments', IEEE Communications Magazine, 52(1), pp. 28-35. doi:10.1109/MCOM.2014.6710051.</w:t>
              </w:r>
            </w:p>
          </w:sdtContent>
        </w:sdt>
      </w:sdtContent>
    </w:sdt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FB3F54" w14:textId="77777777" w:rsidR="00236EBD" w:rsidRDefault="00236EBD" w:rsidP="00C46129">
      <w:pPr>
        <w:spacing w:after="0" w:line="240" w:lineRule="auto"/>
      </w:pPr>
      <w:r>
        <w:separator/>
      </w:r>
    </w:p>
  </w:endnote>
  <w:endnote w:type="continuationSeparator" w:id="0">
    <w:p w14:paraId="2751B2AE" w14:textId="77777777" w:rsidR="00236EBD" w:rsidRDefault="00236EBD" w:rsidP="00C46129">
      <w:pPr>
        <w:spacing w:after="0" w:line="240" w:lineRule="auto"/>
      </w:pPr>
      <w:r>
        <w:continuationSeparator/>
      </w:r>
    </w:p>
  </w:endnote>
  <w:endnote w:type="continuationNotice" w:id="1">
    <w:p w14:paraId="3CFDFEC0" w14:textId="77777777" w:rsidR="00236EBD" w:rsidRDefault="00236E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E32DB" w14:textId="77777777" w:rsidR="00236EBD" w:rsidRDefault="00236EBD" w:rsidP="00C46129">
      <w:pPr>
        <w:spacing w:after="0" w:line="240" w:lineRule="auto"/>
      </w:pPr>
      <w:r>
        <w:separator/>
      </w:r>
    </w:p>
  </w:footnote>
  <w:footnote w:type="continuationSeparator" w:id="0">
    <w:p w14:paraId="0B78C215" w14:textId="77777777" w:rsidR="00236EBD" w:rsidRDefault="00236EBD" w:rsidP="00C46129">
      <w:pPr>
        <w:spacing w:after="0" w:line="240" w:lineRule="auto"/>
      </w:pPr>
      <w:r>
        <w:continuationSeparator/>
      </w:r>
    </w:p>
  </w:footnote>
  <w:footnote w:type="continuationNotice" w:id="1">
    <w:p w14:paraId="3385A84A" w14:textId="77777777" w:rsidR="00236EBD" w:rsidRDefault="00236EB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7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3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FE3F5B"/>
    <w:multiLevelType w:val="hybridMultilevel"/>
    <w:tmpl w:val="1BA875AA"/>
    <w:lvl w:ilvl="0" w:tplc="0060D4EC">
      <w:start w:val="16"/>
      <w:numFmt w:val="decimal"/>
      <w:lvlText w:val="%1."/>
      <w:lvlJc w:val="left"/>
      <w:pPr>
        <w:ind w:left="1004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7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0"/>
  </w:num>
  <w:num w:numId="2" w16cid:durableId="1241984986">
    <w:abstractNumId w:val="23"/>
  </w:num>
  <w:num w:numId="3" w16cid:durableId="630013040">
    <w:abstractNumId w:val="14"/>
  </w:num>
  <w:num w:numId="4" w16cid:durableId="719404593">
    <w:abstractNumId w:val="34"/>
  </w:num>
  <w:num w:numId="5" w16cid:durableId="236011972">
    <w:abstractNumId w:val="43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50"/>
  </w:num>
  <w:num w:numId="9" w16cid:durableId="822039327">
    <w:abstractNumId w:val="44"/>
  </w:num>
  <w:num w:numId="10" w16cid:durableId="326713680">
    <w:abstractNumId w:val="13"/>
  </w:num>
  <w:num w:numId="11" w16cid:durableId="170487312">
    <w:abstractNumId w:val="42"/>
  </w:num>
  <w:num w:numId="12" w16cid:durableId="328794673">
    <w:abstractNumId w:val="17"/>
  </w:num>
  <w:num w:numId="13" w16cid:durableId="1360549305">
    <w:abstractNumId w:val="39"/>
  </w:num>
  <w:num w:numId="14" w16cid:durableId="262569964">
    <w:abstractNumId w:val="12"/>
  </w:num>
  <w:num w:numId="15" w16cid:durableId="356085727">
    <w:abstractNumId w:val="48"/>
  </w:num>
  <w:num w:numId="16" w16cid:durableId="86343063">
    <w:abstractNumId w:val="38"/>
  </w:num>
  <w:num w:numId="17" w16cid:durableId="1853177393">
    <w:abstractNumId w:val="6"/>
  </w:num>
  <w:num w:numId="18" w16cid:durableId="2102867300">
    <w:abstractNumId w:val="49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1"/>
  </w:num>
  <w:num w:numId="22" w16cid:durableId="2125925662">
    <w:abstractNumId w:val="4"/>
  </w:num>
  <w:num w:numId="23" w16cid:durableId="1848446422">
    <w:abstractNumId w:val="21"/>
  </w:num>
  <w:num w:numId="24" w16cid:durableId="839807420">
    <w:abstractNumId w:val="2"/>
  </w:num>
  <w:num w:numId="25" w16cid:durableId="564796776">
    <w:abstractNumId w:val="36"/>
  </w:num>
  <w:num w:numId="26" w16cid:durableId="1173760998">
    <w:abstractNumId w:val="45"/>
  </w:num>
  <w:num w:numId="27" w16cid:durableId="1616862392">
    <w:abstractNumId w:val="16"/>
  </w:num>
  <w:num w:numId="28" w16cid:durableId="38818856">
    <w:abstractNumId w:val="24"/>
  </w:num>
  <w:num w:numId="29" w16cid:durableId="2114395926">
    <w:abstractNumId w:val="31"/>
  </w:num>
  <w:num w:numId="30" w16cid:durableId="829640008">
    <w:abstractNumId w:val="40"/>
  </w:num>
  <w:num w:numId="31" w16cid:durableId="1964076411">
    <w:abstractNumId w:val="26"/>
  </w:num>
  <w:num w:numId="32" w16cid:durableId="946812388">
    <w:abstractNumId w:val="10"/>
  </w:num>
  <w:num w:numId="33" w16cid:durableId="1382750500">
    <w:abstractNumId w:val="15"/>
  </w:num>
  <w:num w:numId="34" w16cid:durableId="1436439052">
    <w:abstractNumId w:val="37"/>
  </w:num>
  <w:num w:numId="35" w16cid:durableId="836650377">
    <w:abstractNumId w:val="33"/>
  </w:num>
  <w:num w:numId="36" w16cid:durableId="328674860">
    <w:abstractNumId w:val="8"/>
  </w:num>
  <w:num w:numId="37" w16cid:durableId="1367178142">
    <w:abstractNumId w:val="28"/>
  </w:num>
  <w:num w:numId="38" w16cid:durableId="1792702040">
    <w:abstractNumId w:val="25"/>
  </w:num>
  <w:num w:numId="39" w16cid:durableId="2082941556">
    <w:abstractNumId w:val="29"/>
  </w:num>
  <w:num w:numId="40" w16cid:durableId="1675960731">
    <w:abstractNumId w:val="47"/>
  </w:num>
  <w:num w:numId="41" w16cid:durableId="2022198048">
    <w:abstractNumId w:val="35"/>
  </w:num>
  <w:num w:numId="42" w16cid:durableId="1873959611">
    <w:abstractNumId w:val="19"/>
  </w:num>
  <w:num w:numId="43" w16cid:durableId="1057238594">
    <w:abstractNumId w:val="27"/>
  </w:num>
  <w:num w:numId="44" w16cid:durableId="563761865">
    <w:abstractNumId w:val="18"/>
  </w:num>
  <w:num w:numId="45" w16cid:durableId="596864667">
    <w:abstractNumId w:val="20"/>
  </w:num>
  <w:num w:numId="46" w16cid:durableId="1103384625">
    <w:abstractNumId w:val="22"/>
  </w:num>
  <w:num w:numId="47" w16cid:durableId="541867215">
    <w:abstractNumId w:val="7"/>
  </w:num>
  <w:num w:numId="48" w16cid:durableId="1220169764">
    <w:abstractNumId w:val="32"/>
  </w:num>
  <w:num w:numId="49" w16cid:durableId="2101483516">
    <w:abstractNumId w:val="9"/>
  </w:num>
  <w:num w:numId="50" w16cid:durableId="835917982">
    <w:abstractNumId w:val="1"/>
  </w:num>
  <w:num w:numId="51" w16cid:durableId="1530069368">
    <w:abstractNumId w:val="4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E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7FA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643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5AD8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2A64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4C27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1E8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4A5C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67E46"/>
    <w:rsid w:val="00F71241"/>
    <w:rsid w:val="00F71470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8-03T12:40:00Z</dcterms:created>
  <dcterms:modified xsi:type="dcterms:W3CDTF">2024-08-03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